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22312" w14:textId="77777777" w:rsidR="00FE7EF5" w:rsidRDefault="00FE7EF5" w:rsidP="00FE7EF5">
      <w:pPr>
        <w:rPr>
          <w:rFonts w:asciiTheme="majorBidi" w:eastAsia="Tahoma" w:hAnsiTheme="majorBidi" w:cstheme="majorBidi"/>
          <w:b/>
        </w:rPr>
      </w:pPr>
    </w:p>
    <w:p w14:paraId="652FEB09" w14:textId="1D4F530F" w:rsidR="00C16ED2" w:rsidRPr="00C16ED2" w:rsidRDefault="00C16ED2" w:rsidP="00C16ED2">
      <w:pPr>
        <w:jc w:val="center"/>
        <w:rPr>
          <w:rFonts w:asciiTheme="majorBidi" w:eastAsia="Tahoma" w:hAnsiTheme="majorBidi" w:cstheme="majorBidi"/>
          <w:b/>
          <w:color w:val="00B050"/>
        </w:rPr>
      </w:pPr>
      <w:r w:rsidRPr="00C16ED2">
        <w:rPr>
          <w:rFonts w:asciiTheme="majorBidi" w:eastAsia="Tahoma" w:hAnsiTheme="majorBidi" w:cstheme="majorBidi"/>
          <w:b/>
        </w:rPr>
        <w:t>REVIEW FORM</w:t>
      </w:r>
    </w:p>
    <w:p w14:paraId="235051A1" w14:textId="77777777" w:rsidR="00FE7EF5" w:rsidRPr="00FE7EF5" w:rsidRDefault="00FE7EF5" w:rsidP="00FE7EF5">
      <w:pPr>
        <w:rPr>
          <w:rFonts w:asciiTheme="majorBidi" w:hAnsiTheme="majorBidi" w:cstheme="majorBidi"/>
        </w:rPr>
      </w:pPr>
      <w:r w:rsidRPr="00FE7EF5">
        <w:rPr>
          <w:rFonts w:asciiTheme="majorBidi" w:hAnsiTheme="majorBidi" w:cstheme="majorBidi"/>
        </w:rPr>
        <w:t xml:space="preserve">The editorial staff of Bionatura magazine kindly asks you to review the attached article. Please fill in the form and send it to: information@revistabionatura.com </w:t>
      </w:r>
    </w:p>
    <w:p w14:paraId="5B5849F4" w14:textId="0C96DA73" w:rsidR="00FE7EF5" w:rsidRPr="00FE7EF5" w:rsidRDefault="00FE7EF5" w:rsidP="00FE7EF5">
      <w:pPr>
        <w:rPr>
          <w:rFonts w:asciiTheme="majorBidi" w:hAnsiTheme="majorBidi" w:cstheme="majorBidi"/>
        </w:rPr>
      </w:pPr>
      <w:r w:rsidRPr="00FE7EF5">
        <w:rPr>
          <w:rFonts w:asciiTheme="majorBidi" w:hAnsiTheme="majorBidi" w:cstheme="majorBidi"/>
        </w:rPr>
        <w:t xml:space="preserve">In peer reviews, the type of review requested is the scientific content of the </w:t>
      </w:r>
      <w:r>
        <w:rPr>
          <w:rFonts w:asciiTheme="majorBidi" w:hAnsiTheme="majorBidi" w:cstheme="majorBidi"/>
        </w:rPr>
        <w:t>paper</w:t>
      </w:r>
      <w:r w:rsidRPr="00FE7EF5">
        <w:rPr>
          <w:rFonts w:asciiTheme="majorBidi" w:hAnsiTheme="majorBidi" w:cstheme="majorBidi"/>
        </w:rPr>
        <w:t xml:space="preserve"> and not the form; that is taken care of by the editors:</w:t>
      </w:r>
    </w:p>
    <w:p w14:paraId="3D0210C2" w14:textId="77777777" w:rsidR="00FE7EF5" w:rsidRDefault="00FE7EF5" w:rsidP="00FE7EF5">
      <w:pPr>
        <w:rPr>
          <w:rFonts w:asciiTheme="majorBidi" w:hAnsiTheme="majorBidi" w:cstheme="majorBidi"/>
        </w:rPr>
      </w:pPr>
      <w:r w:rsidRPr="00FE7EF5">
        <w:rPr>
          <w:rFonts w:asciiTheme="majorBidi" w:hAnsiTheme="majorBidi" w:cstheme="majorBidi"/>
        </w:rPr>
        <w:t>Just insert your ideas or recommendations on the topic, as comments, in the same Word document or answer these questions:</w:t>
      </w:r>
    </w:p>
    <w:p w14:paraId="3F2CD6A2" w14:textId="7FD93832" w:rsidR="00C16ED2" w:rsidRDefault="00C16ED2" w:rsidP="00FE7EF5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is research appropriate for the journal?</w:t>
      </w:r>
    </w:p>
    <w:p w14:paraId="4B4DD0AC" w14:textId="77777777" w:rsidR="004B304F" w:rsidRPr="00C16ED2" w:rsidRDefault="004B304F" w:rsidP="00FE7EF5">
      <w:pPr>
        <w:rPr>
          <w:rFonts w:asciiTheme="majorBidi" w:hAnsiTheme="majorBidi" w:cstheme="majorBidi"/>
        </w:rPr>
      </w:pPr>
    </w:p>
    <w:p w14:paraId="3632EA15" w14:textId="034B2FBA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Does the content have archival value?</w:t>
      </w:r>
    </w:p>
    <w:p w14:paraId="7672B2DB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5A4AEA50" w14:textId="294475EC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is research important to the field?</w:t>
      </w:r>
    </w:p>
    <w:p w14:paraId="426C9A9A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070BF23B" w14:textId="5B73E4CE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Does the introduction clearly explain motivation?</w:t>
      </w:r>
    </w:p>
    <w:p w14:paraId="081D8B08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70587BE0" w14:textId="706B5D5D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e manuscript clear and balanced?</w:t>
      </w:r>
    </w:p>
    <w:p w14:paraId="61E9A01C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0D95344B" w14:textId="5AB03E98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e author a source of new information?</w:t>
      </w:r>
    </w:p>
    <w:p w14:paraId="365E20B1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3003D4B9" w14:textId="5418E71D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Does the paper stay focused on its subject?</w:t>
      </w:r>
    </w:p>
    <w:p w14:paraId="5A6721F2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1E048EE2" w14:textId="418E15A8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Are the ideas and methods presented worthwhile, new, or creative?</w:t>
      </w:r>
    </w:p>
    <w:p w14:paraId="02E1B895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2FEA2721" w14:textId="2872EAD8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Does the paper evaluate the strengths and limitations of the work described?</w:t>
      </w:r>
    </w:p>
    <w:p w14:paraId="5BA83B95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44EBEB37" w14:textId="6002AF2D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e impact of the results clearly stated?</w:t>
      </w:r>
    </w:p>
    <w:p w14:paraId="62072856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29AB68BC" w14:textId="47A36706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e paper free from personalities and bias?</w:t>
      </w:r>
    </w:p>
    <w:p w14:paraId="62B42DB7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2FDDC047" w14:textId="354AABD5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Is the work of others adequately cited?</w:t>
      </w:r>
    </w:p>
    <w:p w14:paraId="0CAEE8DE" w14:textId="2D284200" w:rsidR="004B304F" w:rsidRDefault="004B304F" w:rsidP="00C16ED2">
      <w:pPr>
        <w:rPr>
          <w:rFonts w:asciiTheme="majorBidi" w:hAnsiTheme="majorBidi" w:cstheme="majorBidi"/>
        </w:rPr>
      </w:pPr>
    </w:p>
    <w:p w14:paraId="7C78BA0F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69261E4F" w14:textId="3E86DD44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lastRenderedPageBreak/>
        <w:t>•</w:t>
      </w:r>
      <w:r w:rsidRPr="00C16ED2">
        <w:rPr>
          <w:rFonts w:asciiTheme="majorBidi" w:hAnsiTheme="majorBidi" w:cstheme="majorBidi"/>
        </w:rPr>
        <w:tab/>
        <w:t>Are the tables and figures clear, relevant, and correct?</w:t>
      </w:r>
    </w:p>
    <w:p w14:paraId="56E35171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7665B794" w14:textId="69B850C9" w:rsidR="00C16ED2" w:rsidRDefault="00C16ED2" w:rsidP="00C16ED2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•</w:t>
      </w:r>
      <w:r w:rsidRPr="00C16ED2">
        <w:rPr>
          <w:rFonts w:asciiTheme="majorBidi" w:hAnsiTheme="majorBidi" w:cstheme="majorBidi"/>
        </w:rPr>
        <w:tab/>
        <w:t>Does the author demonstrate knowledge of basic composition skills, including word choice, sentence structure, paragraph development, grammar, punctuation, and spelling?</w:t>
      </w:r>
    </w:p>
    <w:p w14:paraId="5F002F12" w14:textId="77777777" w:rsidR="004B304F" w:rsidRPr="00C16ED2" w:rsidRDefault="004B304F" w:rsidP="00C16ED2">
      <w:pPr>
        <w:rPr>
          <w:rFonts w:asciiTheme="majorBidi" w:hAnsiTheme="majorBidi" w:cstheme="majorBidi"/>
        </w:rPr>
      </w:pPr>
    </w:p>
    <w:p w14:paraId="3740A4C6" w14:textId="346C07F2" w:rsidR="00C16ED2" w:rsidRPr="00C16ED2" w:rsidRDefault="00FE7EF5" w:rsidP="00C16ED2">
      <w:pPr>
        <w:rPr>
          <w:rFonts w:asciiTheme="majorBidi" w:hAnsiTheme="majorBidi" w:cstheme="majorBidi"/>
        </w:rPr>
      </w:pPr>
      <w:r w:rsidRPr="00FE7EF5">
        <w:rPr>
          <w:rFonts w:asciiTheme="majorBidi" w:hAnsiTheme="majorBidi" w:cstheme="majorBidi"/>
        </w:rPr>
        <w:t>You could also use the following template, whichever is most comfortable for you</w:t>
      </w:r>
    </w:p>
    <w:p w14:paraId="35F22AED" w14:textId="77777777" w:rsidR="00C16ED2" w:rsidRPr="00C16ED2" w:rsidRDefault="00C16ED2" w:rsidP="00C16E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Tahoma" w:hAnsiTheme="majorBidi" w:cstheme="majorBidi"/>
          <w:b/>
          <w:color w:val="000000"/>
        </w:rPr>
      </w:pPr>
      <w:r w:rsidRPr="00C16ED2">
        <w:rPr>
          <w:rFonts w:asciiTheme="majorBidi" w:eastAsia="Tahoma" w:hAnsiTheme="majorBidi" w:cstheme="majorBidi"/>
          <w:b/>
          <w:color w:val="000000"/>
        </w:rPr>
        <w:t>MANUSCRIPT</w:t>
      </w:r>
    </w:p>
    <w:tbl>
      <w:tblPr>
        <w:tblStyle w:val="20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5"/>
        <w:gridCol w:w="8275"/>
      </w:tblGrid>
      <w:tr w:rsidR="00C16ED2" w:rsidRPr="00C16ED2" w14:paraId="14900130" w14:textId="77777777" w:rsidTr="00364F82">
        <w:tc>
          <w:tcPr>
            <w:tcW w:w="2515" w:type="dxa"/>
          </w:tcPr>
          <w:p w14:paraId="26659F57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Journal</w:t>
            </w:r>
          </w:p>
        </w:tc>
        <w:tc>
          <w:tcPr>
            <w:tcW w:w="8275" w:type="dxa"/>
          </w:tcPr>
          <w:p w14:paraId="239E8CE5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  <w:b/>
                <w:color w:val="00B050"/>
              </w:rPr>
            </w:pPr>
            <w:r w:rsidRPr="00C16ED2">
              <w:rPr>
                <w:rFonts w:asciiTheme="majorBidi" w:eastAsia="Helvetica Neue" w:hAnsiTheme="majorBidi" w:cstheme="majorBidi"/>
                <w:color w:val="C00000"/>
                <w:highlight w:val="white"/>
              </w:rPr>
              <w:t>Bionatura journal</w:t>
            </w:r>
          </w:p>
        </w:tc>
      </w:tr>
      <w:tr w:rsidR="00C16ED2" w:rsidRPr="00C16ED2" w14:paraId="6CD32F03" w14:textId="77777777" w:rsidTr="00364F82">
        <w:tc>
          <w:tcPr>
            <w:tcW w:w="2515" w:type="dxa"/>
          </w:tcPr>
          <w:p w14:paraId="738A59AA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Manuscript Number</w:t>
            </w:r>
          </w:p>
        </w:tc>
        <w:tc>
          <w:tcPr>
            <w:tcW w:w="8275" w:type="dxa"/>
          </w:tcPr>
          <w:p w14:paraId="1D9EB6B0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3DC1BC00" w14:textId="77777777" w:rsidTr="00364F82">
        <w:tc>
          <w:tcPr>
            <w:tcW w:w="2515" w:type="dxa"/>
          </w:tcPr>
          <w:p w14:paraId="7CBF8551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Type of paper</w:t>
            </w:r>
          </w:p>
        </w:tc>
        <w:tc>
          <w:tcPr>
            <w:tcW w:w="8275" w:type="dxa"/>
          </w:tcPr>
          <w:p w14:paraId="5A6A5EBF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36A0F599" w14:textId="77777777" w:rsidTr="00364F82">
        <w:tc>
          <w:tcPr>
            <w:tcW w:w="2515" w:type="dxa"/>
          </w:tcPr>
          <w:p w14:paraId="4C561415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Title of paper</w:t>
            </w:r>
          </w:p>
        </w:tc>
        <w:tc>
          <w:tcPr>
            <w:tcW w:w="8275" w:type="dxa"/>
          </w:tcPr>
          <w:p w14:paraId="1D4D396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155CF039" w14:textId="77777777" w:rsidTr="00364F82">
        <w:tc>
          <w:tcPr>
            <w:tcW w:w="2515" w:type="dxa"/>
          </w:tcPr>
          <w:p w14:paraId="57FAB0B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Name of Authors</w:t>
            </w:r>
          </w:p>
        </w:tc>
        <w:tc>
          <w:tcPr>
            <w:tcW w:w="8275" w:type="dxa"/>
          </w:tcPr>
          <w:p w14:paraId="475B51C6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</w:tbl>
    <w:p w14:paraId="297885A3" w14:textId="77777777" w:rsidR="00C16ED2" w:rsidRPr="00C16ED2" w:rsidRDefault="00C16ED2" w:rsidP="00C16ED2">
      <w:pPr>
        <w:rPr>
          <w:rFonts w:asciiTheme="majorBidi" w:eastAsia="Tahoma" w:hAnsiTheme="majorBidi" w:cstheme="majorBidi"/>
        </w:rPr>
      </w:pPr>
    </w:p>
    <w:p w14:paraId="0FAB8A45" w14:textId="77777777" w:rsidR="00C16ED2" w:rsidRPr="00C16ED2" w:rsidRDefault="00C16ED2" w:rsidP="00C16E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Tahoma" w:hAnsiTheme="majorBidi" w:cstheme="majorBidi"/>
          <w:b/>
          <w:color w:val="000000"/>
        </w:rPr>
      </w:pPr>
      <w:r w:rsidRPr="00C16ED2">
        <w:rPr>
          <w:rFonts w:asciiTheme="majorBidi" w:eastAsia="Tahoma" w:hAnsiTheme="majorBidi" w:cstheme="majorBidi"/>
          <w:b/>
          <w:color w:val="000000"/>
        </w:rPr>
        <w:t>REVIEWER'S SPECIFIC COMMENTS PER SECTION OF MANUSCRIPT</w:t>
      </w:r>
    </w:p>
    <w:tbl>
      <w:tblPr>
        <w:tblStyle w:val="19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5"/>
        <w:gridCol w:w="8275"/>
      </w:tblGrid>
      <w:tr w:rsidR="00C16ED2" w:rsidRPr="00C16ED2" w14:paraId="50027E90" w14:textId="77777777" w:rsidTr="00364F82">
        <w:tc>
          <w:tcPr>
            <w:tcW w:w="2515" w:type="dxa"/>
          </w:tcPr>
          <w:p w14:paraId="42E43A8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Abstract</w:t>
            </w:r>
          </w:p>
        </w:tc>
        <w:tc>
          <w:tcPr>
            <w:tcW w:w="8275" w:type="dxa"/>
          </w:tcPr>
          <w:p w14:paraId="48A729FC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4F7C2531" w14:textId="77777777" w:rsidTr="00364F82">
        <w:tc>
          <w:tcPr>
            <w:tcW w:w="2515" w:type="dxa"/>
          </w:tcPr>
          <w:p w14:paraId="0ABE483C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Introduction</w:t>
            </w:r>
          </w:p>
        </w:tc>
        <w:tc>
          <w:tcPr>
            <w:tcW w:w="8275" w:type="dxa"/>
          </w:tcPr>
          <w:p w14:paraId="40E5EB2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224EEC0A" w14:textId="77777777" w:rsidTr="00364F82">
        <w:tc>
          <w:tcPr>
            <w:tcW w:w="2515" w:type="dxa"/>
          </w:tcPr>
          <w:p w14:paraId="68ABAEB3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Methodology</w:t>
            </w:r>
          </w:p>
        </w:tc>
        <w:tc>
          <w:tcPr>
            <w:tcW w:w="8275" w:type="dxa"/>
          </w:tcPr>
          <w:p w14:paraId="1D5A0A6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077A0AC6" w14:textId="77777777" w:rsidTr="00364F82">
        <w:tc>
          <w:tcPr>
            <w:tcW w:w="2515" w:type="dxa"/>
          </w:tcPr>
          <w:p w14:paraId="48C1F973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Results</w:t>
            </w:r>
          </w:p>
        </w:tc>
        <w:tc>
          <w:tcPr>
            <w:tcW w:w="8275" w:type="dxa"/>
          </w:tcPr>
          <w:p w14:paraId="548B84FF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4CA6F317" w14:textId="77777777" w:rsidTr="00364F82">
        <w:tc>
          <w:tcPr>
            <w:tcW w:w="2515" w:type="dxa"/>
          </w:tcPr>
          <w:p w14:paraId="6FFC0320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Discussion</w:t>
            </w:r>
          </w:p>
        </w:tc>
        <w:tc>
          <w:tcPr>
            <w:tcW w:w="8275" w:type="dxa"/>
          </w:tcPr>
          <w:p w14:paraId="3210E17B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7BDDF555" w14:textId="77777777" w:rsidTr="00364F82">
        <w:tc>
          <w:tcPr>
            <w:tcW w:w="2515" w:type="dxa"/>
          </w:tcPr>
          <w:p w14:paraId="3BC8972B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Conclusion</w:t>
            </w:r>
          </w:p>
        </w:tc>
        <w:tc>
          <w:tcPr>
            <w:tcW w:w="8275" w:type="dxa"/>
          </w:tcPr>
          <w:p w14:paraId="195C0FFC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3D4FAC35" w14:textId="77777777" w:rsidTr="00364F82">
        <w:tc>
          <w:tcPr>
            <w:tcW w:w="2515" w:type="dxa"/>
          </w:tcPr>
          <w:p w14:paraId="0D19C654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References</w:t>
            </w:r>
          </w:p>
        </w:tc>
        <w:tc>
          <w:tcPr>
            <w:tcW w:w="8275" w:type="dxa"/>
          </w:tcPr>
          <w:p w14:paraId="30DA2F27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0F9FF187" w14:textId="77777777" w:rsidTr="00364F82">
        <w:tc>
          <w:tcPr>
            <w:tcW w:w="2515" w:type="dxa"/>
          </w:tcPr>
          <w:p w14:paraId="348E3A35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Figures, Tables</w:t>
            </w:r>
          </w:p>
        </w:tc>
        <w:tc>
          <w:tcPr>
            <w:tcW w:w="8275" w:type="dxa"/>
          </w:tcPr>
          <w:p w14:paraId="4F5BCBA2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</w:p>
        </w:tc>
      </w:tr>
    </w:tbl>
    <w:p w14:paraId="02064DD4" w14:textId="124722E8" w:rsidR="00C16ED2" w:rsidRPr="00C16ED2" w:rsidRDefault="00C16ED2" w:rsidP="00FE7EF5">
      <w:pPr>
        <w:rPr>
          <w:rFonts w:asciiTheme="majorBidi" w:eastAsia="Tahoma" w:hAnsiTheme="majorBidi" w:cstheme="majorBidi"/>
          <w:color w:val="000000"/>
        </w:rPr>
      </w:pPr>
      <w:r w:rsidRPr="00C16ED2">
        <w:rPr>
          <w:rFonts w:asciiTheme="majorBidi" w:eastAsia="Tahoma" w:hAnsiTheme="majorBidi" w:cstheme="majorBidi"/>
        </w:rPr>
        <w:br/>
      </w:r>
    </w:p>
    <w:p w14:paraId="46E47251" w14:textId="77777777" w:rsidR="00C16ED2" w:rsidRPr="00C16ED2" w:rsidRDefault="00C16ED2" w:rsidP="00C16E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eastAsia="Tahoma" w:hAnsiTheme="majorBidi" w:cstheme="majorBidi"/>
          <w:b/>
          <w:color w:val="000000"/>
        </w:rPr>
      </w:pPr>
      <w:r w:rsidRPr="00C16ED2">
        <w:rPr>
          <w:rFonts w:asciiTheme="majorBidi" w:eastAsia="Tahoma" w:hAnsiTheme="majorBidi" w:cstheme="majorBidi"/>
          <w:b/>
          <w:color w:val="000000"/>
        </w:rPr>
        <w:t xml:space="preserve">REVIEWER'S GENERAL COMMENTS AND REMARKS </w:t>
      </w:r>
    </w:p>
    <w:p w14:paraId="45025F06" w14:textId="77777777" w:rsidR="00C16ED2" w:rsidRPr="00C16ED2" w:rsidRDefault="00C16ED2" w:rsidP="00C16ED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ajorBidi" w:eastAsia="Tahoma" w:hAnsiTheme="majorBidi" w:cstheme="majorBidi"/>
          <w:color w:val="000000"/>
        </w:rPr>
      </w:pPr>
    </w:p>
    <w:tbl>
      <w:tblPr>
        <w:tblStyle w:val="18"/>
        <w:tblW w:w="102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60"/>
      </w:tblGrid>
      <w:tr w:rsidR="00C16ED2" w:rsidRPr="00C16ED2" w14:paraId="74BE9CDF" w14:textId="77777777" w:rsidTr="00364F82">
        <w:trPr>
          <w:trHeight w:val="3860"/>
        </w:trPr>
        <w:tc>
          <w:tcPr>
            <w:tcW w:w="10260" w:type="dxa"/>
          </w:tcPr>
          <w:p w14:paraId="0704529C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lastRenderedPageBreak/>
              <w:t>Comments may be continued onto another sheet if necessary.</w:t>
            </w:r>
          </w:p>
          <w:p w14:paraId="4BE1CD97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Theme="majorBidi" w:eastAsia="Tahoma" w:hAnsiTheme="majorBidi" w:cstheme="majorBidi"/>
                <w:color w:val="000000"/>
              </w:rPr>
            </w:pPr>
          </w:p>
          <w:p w14:paraId="3098E60F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Theme="majorBidi" w:eastAsia="Tahoma" w:hAnsiTheme="majorBidi" w:cstheme="majorBidi"/>
                <w:color w:val="000000"/>
              </w:rPr>
            </w:pPr>
          </w:p>
        </w:tc>
      </w:tr>
    </w:tbl>
    <w:p w14:paraId="4F950588" w14:textId="77777777" w:rsidR="00C16ED2" w:rsidRPr="00C16ED2" w:rsidRDefault="00C16ED2" w:rsidP="00C16ED2">
      <w:pPr>
        <w:rPr>
          <w:rFonts w:asciiTheme="majorBidi" w:eastAsia="Tahoma" w:hAnsiTheme="majorBidi" w:cstheme="majorBidi"/>
        </w:rPr>
      </w:pPr>
    </w:p>
    <w:p w14:paraId="23020940" w14:textId="77777777" w:rsidR="00C16ED2" w:rsidRPr="00C16ED2" w:rsidRDefault="00C16ED2" w:rsidP="00C16ED2">
      <w:pPr>
        <w:rPr>
          <w:rFonts w:asciiTheme="majorBidi" w:eastAsia="Tahoma" w:hAnsiTheme="majorBidi" w:cstheme="majorBidi"/>
        </w:rPr>
      </w:pPr>
    </w:p>
    <w:p w14:paraId="2029A3BC" w14:textId="77777777" w:rsidR="00C16ED2" w:rsidRPr="00C16ED2" w:rsidRDefault="00C16ED2" w:rsidP="00C16E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Bidi" w:eastAsia="Tahoma" w:hAnsiTheme="majorBidi" w:cstheme="majorBidi"/>
          <w:b/>
          <w:color w:val="000000"/>
        </w:rPr>
      </w:pPr>
      <w:r w:rsidRPr="00C16ED2">
        <w:rPr>
          <w:rFonts w:asciiTheme="majorBidi" w:eastAsia="Tahoma" w:hAnsiTheme="majorBidi" w:cstheme="majorBidi"/>
          <w:b/>
          <w:color w:val="000000"/>
        </w:rPr>
        <w:t>REVIEWER'S RECOMMENDATION</w:t>
      </w:r>
    </w:p>
    <w:p w14:paraId="787B21B6" w14:textId="77777777" w:rsidR="00C16ED2" w:rsidRPr="00C16ED2" w:rsidRDefault="00C16ED2" w:rsidP="00C16ED2">
      <w:pPr>
        <w:spacing w:line="240" w:lineRule="auto"/>
        <w:rPr>
          <w:rFonts w:asciiTheme="majorBidi" w:eastAsia="Tahoma" w:hAnsiTheme="majorBidi" w:cstheme="majorBidi"/>
        </w:rPr>
      </w:pPr>
      <w:r w:rsidRPr="00C16ED2">
        <w:rPr>
          <w:rFonts w:asciiTheme="majorBidi" w:eastAsia="Tahoma" w:hAnsiTheme="majorBidi" w:cstheme="majorBidi"/>
        </w:rPr>
        <w:tab/>
        <w:t>Please mark with "</w:t>
      </w:r>
      <w:r w:rsidRPr="00C16ED2">
        <w:rPr>
          <w:rFonts w:asciiTheme="majorBidi" w:eastAsia="Tahoma" w:hAnsiTheme="majorBidi" w:cstheme="majorBidi"/>
          <w:b/>
        </w:rPr>
        <w:t>X</w:t>
      </w:r>
      <w:r w:rsidRPr="00C16ED2">
        <w:rPr>
          <w:rFonts w:asciiTheme="majorBidi" w:eastAsia="Tahoma" w:hAnsiTheme="majorBidi" w:cstheme="majorBidi"/>
        </w:rPr>
        <w:t>" one of the options.</w:t>
      </w:r>
    </w:p>
    <w:p w14:paraId="26C928B9" w14:textId="77777777" w:rsidR="00C16ED2" w:rsidRPr="00C16ED2" w:rsidRDefault="00C16ED2" w:rsidP="00C16ED2">
      <w:pPr>
        <w:spacing w:line="240" w:lineRule="auto"/>
        <w:rPr>
          <w:rFonts w:asciiTheme="majorBidi" w:eastAsia="Tahoma" w:hAnsiTheme="majorBidi" w:cstheme="majorBidi"/>
        </w:rPr>
      </w:pPr>
      <w:r w:rsidRPr="00C16ED2">
        <w:rPr>
          <w:rFonts w:asciiTheme="majorBidi" w:eastAsia="Tahoma" w:hAnsiTheme="majorBidi" w:cstheme="majorBidi"/>
        </w:rPr>
        <w:t>You state the article should:</w:t>
      </w:r>
    </w:p>
    <w:tbl>
      <w:tblPr>
        <w:tblStyle w:val="17"/>
        <w:tblW w:w="10167" w:type="dxa"/>
        <w:tblInd w:w="0" w:type="dxa"/>
        <w:tblBorders>
          <w:top w:val="single" w:sz="4" w:space="0" w:color="808080"/>
          <w:bottom w:val="single" w:sz="4" w:space="0" w:color="808080"/>
          <w:insideH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8214"/>
        <w:gridCol w:w="1953"/>
      </w:tblGrid>
      <w:tr w:rsidR="00C16ED2" w:rsidRPr="00C16ED2" w14:paraId="16766439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0E2C0060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Publish as it is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49171B12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2000C46C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56EF9AA6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Accept with minor revisions (editor will check),</w:t>
            </w:r>
            <w:r w:rsidRPr="00C16ED2">
              <w:rPr>
                <w:rFonts w:asciiTheme="majorBidi" w:hAnsiTheme="majorBidi" w:cstheme="majorBidi"/>
              </w:rPr>
              <w:t xml:space="preserve"> and </w:t>
            </w:r>
            <w:r w:rsidRPr="00C16ED2">
              <w:rPr>
                <w:rFonts w:asciiTheme="majorBidi" w:eastAsia="Tahoma" w:hAnsiTheme="majorBidi" w:cstheme="majorBidi"/>
              </w:rPr>
              <w:t>specific comments to the editor below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410CB822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089656F3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587C356E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 xml:space="preserve">Accept with moderate revisions  as recommended by the reviewer 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301AA0C4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0265CB24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0A92504B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Accept with major corrections (the article should be thoroughly changed)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2A1F0093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3B4CBD00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162EDF59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  <w:b/>
              </w:rPr>
            </w:pPr>
            <w:r w:rsidRPr="00C16ED2">
              <w:rPr>
                <w:rFonts w:asciiTheme="majorBidi" w:eastAsia="Tahoma" w:hAnsiTheme="majorBidi" w:cstheme="majorBidi"/>
                <w:b/>
              </w:rPr>
              <w:t>Full article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1F3B26D0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3B9927FC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09FB6EC3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  <w:b/>
              </w:rPr>
            </w:pPr>
            <w:r w:rsidRPr="00C16ED2">
              <w:rPr>
                <w:rFonts w:asciiTheme="majorBidi" w:eastAsia="Tahoma" w:hAnsiTheme="majorBidi" w:cstheme="majorBidi"/>
                <w:b/>
              </w:rPr>
              <w:t>Short communication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0DD4E671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  <w:tr w:rsidR="00C16ED2" w:rsidRPr="00C16ED2" w14:paraId="095DEF33" w14:textId="77777777" w:rsidTr="00364F82">
        <w:tc>
          <w:tcPr>
            <w:tcW w:w="8214" w:type="dxa"/>
            <w:tcBorders>
              <w:left w:val="single" w:sz="4" w:space="0" w:color="808080"/>
              <w:right w:val="single" w:sz="4" w:space="0" w:color="808080"/>
            </w:tcBorders>
          </w:tcPr>
          <w:p w14:paraId="7D9FCB74" w14:textId="77777777" w:rsidR="00C16ED2" w:rsidRPr="00C16ED2" w:rsidRDefault="00C16ED2" w:rsidP="00364F82">
            <w:pPr>
              <w:spacing w:line="360" w:lineRule="auto"/>
              <w:rPr>
                <w:rFonts w:asciiTheme="majorBidi" w:eastAsia="Tahoma" w:hAnsiTheme="majorBidi" w:cstheme="majorBidi"/>
              </w:rPr>
            </w:pPr>
            <w:r w:rsidRPr="00C16ED2">
              <w:rPr>
                <w:rFonts w:asciiTheme="majorBidi" w:eastAsia="Tahoma" w:hAnsiTheme="majorBidi" w:cstheme="majorBidi"/>
              </w:rPr>
              <w:t>Reject for reasons noted by the reviewer (please be specific)</w:t>
            </w:r>
          </w:p>
        </w:tc>
        <w:tc>
          <w:tcPr>
            <w:tcW w:w="1953" w:type="dxa"/>
            <w:tcBorders>
              <w:left w:val="single" w:sz="4" w:space="0" w:color="808080"/>
              <w:right w:val="single" w:sz="4" w:space="0" w:color="808080"/>
            </w:tcBorders>
          </w:tcPr>
          <w:p w14:paraId="764D2A55" w14:textId="77777777" w:rsidR="00C16ED2" w:rsidRPr="00C16ED2" w:rsidRDefault="00C16ED2" w:rsidP="00364F82">
            <w:pPr>
              <w:spacing w:line="360" w:lineRule="auto"/>
              <w:jc w:val="center"/>
              <w:rPr>
                <w:rFonts w:asciiTheme="majorBidi" w:eastAsia="Tahoma" w:hAnsiTheme="majorBidi" w:cstheme="majorBidi"/>
              </w:rPr>
            </w:pPr>
          </w:p>
        </w:tc>
      </w:tr>
    </w:tbl>
    <w:p w14:paraId="73AE35CA" w14:textId="77777777" w:rsidR="00C16ED2" w:rsidRPr="00C16ED2" w:rsidRDefault="00C16ED2" w:rsidP="00C16ED2">
      <w:pPr>
        <w:rPr>
          <w:rFonts w:asciiTheme="majorBidi" w:eastAsia="Tahoma" w:hAnsiTheme="majorBidi" w:cstheme="majorBidi"/>
        </w:rPr>
      </w:pPr>
    </w:p>
    <w:p w14:paraId="6677AA96" w14:textId="77777777" w:rsidR="00C16ED2" w:rsidRPr="00C16ED2" w:rsidRDefault="00C16ED2" w:rsidP="00C16ED2">
      <w:pPr>
        <w:rPr>
          <w:rFonts w:asciiTheme="majorBidi" w:eastAsia="Tahoma" w:hAnsiTheme="majorBidi" w:cstheme="majorBidi"/>
          <w:b/>
        </w:rPr>
      </w:pPr>
    </w:p>
    <w:p w14:paraId="17D838E0" w14:textId="77777777" w:rsidR="00C16ED2" w:rsidRPr="00C16ED2" w:rsidRDefault="00C16ED2" w:rsidP="00C16ED2">
      <w:pPr>
        <w:rPr>
          <w:rFonts w:asciiTheme="majorBidi" w:eastAsia="Tahoma" w:hAnsiTheme="majorBidi" w:cstheme="majorBidi"/>
          <w:b/>
        </w:rPr>
      </w:pPr>
    </w:p>
    <w:p w14:paraId="5D0AB0EE" w14:textId="77777777" w:rsidR="00C16ED2" w:rsidRPr="00C16ED2" w:rsidRDefault="00C16ED2" w:rsidP="00C16ED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Bidi" w:eastAsia="Tahoma" w:hAnsiTheme="majorBidi" w:cstheme="majorBidi"/>
          <w:b/>
          <w:color w:val="000000"/>
        </w:rPr>
      </w:pPr>
      <w:r w:rsidRPr="00C16ED2">
        <w:rPr>
          <w:rFonts w:asciiTheme="majorBidi" w:eastAsia="Tahoma" w:hAnsiTheme="majorBidi" w:cstheme="majorBidi"/>
          <w:b/>
          <w:color w:val="000000"/>
        </w:rPr>
        <w:t>REVIEWER'S INFORMATION</w:t>
      </w:r>
    </w:p>
    <w:p w14:paraId="7E328634" w14:textId="77777777" w:rsidR="00C16ED2" w:rsidRPr="00C16ED2" w:rsidRDefault="00C16ED2" w:rsidP="00C16ED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ajorBidi" w:eastAsia="Tahoma" w:hAnsiTheme="majorBidi" w:cstheme="majorBidi"/>
          <w:b/>
          <w:color w:val="000000"/>
        </w:rPr>
      </w:pPr>
    </w:p>
    <w:tbl>
      <w:tblPr>
        <w:tblStyle w:val="16"/>
        <w:tblW w:w="1007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15"/>
        <w:gridCol w:w="8455"/>
      </w:tblGrid>
      <w:tr w:rsidR="00C16ED2" w:rsidRPr="00C16ED2" w14:paraId="43BE6983" w14:textId="77777777" w:rsidTr="00364F82">
        <w:tc>
          <w:tcPr>
            <w:tcW w:w="1615" w:type="dxa"/>
          </w:tcPr>
          <w:p w14:paraId="735380BC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Name</w:t>
            </w:r>
          </w:p>
        </w:tc>
        <w:tc>
          <w:tcPr>
            <w:tcW w:w="8455" w:type="dxa"/>
          </w:tcPr>
          <w:p w14:paraId="657E9246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  <w:tr w:rsidR="00C16ED2" w:rsidRPr="00C16ED2" w14:paraId="378C8054" w14:textId="77777777" w:rsidTr="00364F82">
        <w:tc>
          <w:tcPr>
            <w:tcW w:w="1615" w:type="dxa"/>
          </w:tcPr>
          <w:p w14:paraId="7AE29782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Official title</w:t>
            </w:r>
          </w:p>
        </w:tc>
        <w:tc>
          <w:tcPr>
            <w:tcW w:w="8455" w:type="dxa"/>
          </w:tcPr>
          <w:p w14:paraId="61DB5D05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  <w:tr w:rsidR="00C16ED2" w:rsidRPr="00C16ED2" w14:paraId="6382792D" w14:textId="77777777" w:rsidTr="00364F82">
        <w:tc>
          <w:tcPr>
            <w:tcW w:w="1615" w:type="dxa"/>
          </w:tcPr>
          <w:p w14:paraId="2423E57E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Affiliation</w:t>
            </w:r>
          </w:p>
        </w:tc>
        <w:tc>
          <w:tcPr>
            <w:tcW w:w="8455" w:type="dxa"/>
          </w:tcPr>
          <w:p w14:paraId="1027D77C" w14:textId="77777777" w:rsidR="00C16ED2" w:rsidRPr="00C16ED2" w:rsidRDefault="00C16ED2" w:rsidP="00364F82">
            <w:pPr>
              <w:shd w:val="clear" w:color="auto" w:fill="FFFFFF"/>
              <w:bidi/>
              <w:spacing w:after="160"/>
              <w:jc w:val="right"/>
              <w:rPr>
                <w:rFonts w:asciiTheme="majorBidi" w:hAnsiTheme="majorBidi" w:cstheme="majorBidi"/>
                <w:b/>
                <w:color w:val="222222"/>
              </w:rPr>
            </w:pPr>
          </w:p>
        </w:tc>
      </w:tr>
      <w:tr w:rsidR="00C16ED2" w:rsidRPr="00C16ED2" w14:paraId="2E1267D1" w14:textId="77777777" w:rsidTr="00364F82">
        <w:tc>
          <w:tcPr>
            <w:tcW w:w="1615" w:type="dxa"/>
          </w:tcPr>
          <w:p w14:paraId="1F6F97FB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Specialization</w:t>
            </w:r>
          </w:p>
        </w:tc>
        <w:tc>
          <w:tcPr>
            <w:tcW w:w="8455" w:type="dxa"/>
          </w:tcPr>
          <w:p w14:paraId="1726297D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  <w:tr w:rsidR="00C16ED2" w:rsidRPr="00C16ED2" w14:paraId="43768CF8" w14:textId="77777777" w:rsidTr="00364F82">
        <w:tc>
          <w:tcPr>
            <w:tcW w:w="1615" w:type="dxa"/>
          </w:tcPr>
          <w:p w14:paraId="13259ABD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Country</w:t>
            </w:r>
          </w:p>
        </w:tc>
        <w:tc>
          <w:tcPr>
            <w:tcW w:w="8455" w:type="dxa"/>
          </w:tcPr>
          <w:p w14:paraId="24AE0806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  <w:tr w:rsidR="00C16ED2" w:rsidRPr="00C16ED2" w14:paraId="6C44527F" w14:textId="77777777" w:rsidTr="00364F82">
        <w:tc>
          <w:tcPr>
            <w:tcW w:w="1615" w:type="dxa"/>
          </w:tcPr>
          <w:p w14:paraId="360AE82D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lastRenderedPageBreak/>
              <w:t>Email</w:t>
            </w:r>
          </w:p>
        </w:tc>
        <w:tc>
          <w:tcPr>
            <w:tcW w:w="8455" w:type="dxa"/>
          </w:tcPr>
          <w:p w14:paraId="5B79D745" w14:textId="77777777" w:rsidR="00C16ED2" w:rsidRPr="00C16ED2" w:rsidRDefault="00C16ED2" w:rsidP="00364F82">
            <w:pPr>
              <w:shd w:val="clear" w:color="auto" w:fill="FFFFFF"/>
              <w:spacing w:after="160"/>
              <w:rPr>
                <w:rFonts w:asciiTheme="majorBidi" w:hAnsiTheme="majorBidi" w:cstheme="majorBidi"/>
                <w:color w:val="222222"/>
              </w:rPr>
            </w:pPr>
          </w:p>
        </w:tc>
      </w:tr>
      <w:tr w:rsidR="00C16ED2" w:rsidRPr="00C16ED2" w14:paraId="614948B7" w14:textId="77777777" w:rsidTr="00364F82">
        <w:tc>
          <w:tcPr>
            <w:tcW w:w="1615" w:type="dxa"/>
          </w:tcPr>
          <w:p w14:paraId="141DC993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Phone</w:t>
            </w:r>
          </w:p>
        </w:tc>
        <w:tc>
          <w:tcPr>
            <w:tcW w:w="8455" w:type="dxa"/>
          </w:tcPr>
          <w:p w14:paraId="55CAD48F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  <w:tr w:rsidR="00C16ED2" w:rsidRPr="00C16ED2" w14:paraId="6816AE3B" w14:textId="77777777" w:rsidTr="00364F82">
        <w:tc>
          <w:tcPr>
            <w:tcW w:w="1615" w:type="dxa"/>
          </w:tcPr>
          <w:p w14:paraId="53777B5B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color w:val="000000"/>
              </w:rPr>
            </w:pPr>
            <w:r w:rsidRPr="00C16ED2">
              <w:rPr>
                <w:rFonts w:asciiTheme="majorBidi" w:eastAsia="Tahoma" w:hAnsiTheme="majorBidi" w:cstheme="majorBidi"/>
                <w:color w:val="000000"/>
              </w:rPr>
              <w:t>Signature</w:t>
            </w:r>
          </w:p>
        </w:tc>
        <w:tc>
          <w:tcPr>
            <w:tcW w:w="8455" w:type="dxa"/>
          </w:tcPr>
          <w:p w14:paraId="29C43AF6" w14:textId="77777777" w:rsidR="00C16ED2" w:rsidRPr="00C16ED2" w:rsidRDefault="00C16ED2" w:rsidP="00364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Theme="majorBidi" w:eastAsia="Tahoma" w:hAnsiTheme="majorBidi" w:cstheme="majorBidi"/>
                <w:b/>
                <w:color w:val="000000"/>
              </w:rPr>
            </w:pPr>
          </w:p>
        </w:tc>
      </w:tr>
    </w:tbl>
    <w:p w14:paraId="4926F67C" w14:textId="77777777" w:rsidR="00C16ED2" w:rsidRPr="00C16ED2" w:rsidRDefault="00C16ED2" w:rsidP="00C16ED2">
      <w:pPr>
        <w:rPr>
          <w:rFonts w:asciiTheme="majorBidi" w:eastAsia="Tahoma" w:hAnsiTheme="majorBidi" w:cstheme="majorBidi"/>
        </w:rPr>
      </w:pPr>
    </w:p>
    <w:p w14:paraId="529EC156" w14:textId="77777777" w:rsidR="00FE7EF5" w:rsidRPr="00C16ED2" w:rsidRDefault="00FE7EF5" w:rsidP="00FE7EF5">
      <w:pPr>
        <w:rPr>
          <w:rFonts w:asciiTheme="majorBidi" w:hAnsiTheme="majorBidi" w:cstheme="majorBidi"/>
        </w:rPr>
      </w:pPr>
      <w:r w:rsidRPr="00C16ED2">
        <w:rPr>
          <w:rFonts w:asciiTheme="majorBidi" w:hAnsiTheme="majorBidi" w:cstheme="majorBidi"/>
        </w:rPr>
        <w:t>Bionatura Journal has formed a partnership with Publons (</w:t>
      </w:r>
      <w:hyperlink r:id="rId7">
        <w:r w:rsidRPr="00C16ED2">
          <w:rPr>
            <w:rFonts w:asciiTheme="majorBidi" w:hAnsiTheme="majorBidi" w:cstheme="majorBidi"/>
            <w:color w:val="0000FF"/>
            <w:u w:val="single"/>
          </w:rPr>
          <w:t>https://publons.com/journal/69575/revista-bionatura/</w:t>
        </w:r>
      </w:hyperlink>
      <w:r w:rsidRPr="00C16ED2">
        <w:rPr>
          <w:rFonts w:asciiTheme="majorBidi" w:hAnsiTheme="majorBidi" w:cstheme="majorBidi"/>
        </w:rPr>
        <w:t xml:space="preserve"> )</w:t>
      </w:r>
      <w:r>
        <w:rPr>
          <w:rFonts w:asciiTheme="majorBidi" w:hAnsiTheme="majorBidi" w:cstheme="majorBidi"/>
        </w:rPr>
        <w:t>. A</w:t>
      </w:r>
      <w:r w:rsidRPr="00C16ED2">
        <w:rPr>
          <w:rFonts w:asciiTheme="majorBidi" w:hAnsiTheme="majorBidi" w:cstheme="majorBidi"/>
        </w:rPr>
        <w:t>s part of the board of reviewers, we are inviting you please go to your Publons private page and declare yourself as a Bionatura reviewer so that we both have greater visibility.</w:t>
      </w:r>
    </w:p>
    <w:p w14:paraId="268A59EC" w14:textId="77777777" w:rsidR="00BE5419" w:rsidRPr="00C16ED2" w:rsidRDefault="00BE5419">
      <w:pPr>
        <w:rPr>
          <w:rFonts w:asciiTheme="majorBidi" w:hAnsiTheme="majorBidi" w:cstheme="majorBidi"/>
        </w:rPr>
      </w:pPr>
    </w:p>
    <w:sectPr w:rsidR="00BE5419" w:rsidRPr="00C16ED2" w:rsidSect="00FE7E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1E47C" w14:textId="77777777" w:rsidR="00E67619" w:rsidRDefault="00E67619" w:rsidP="00FE7EF5">
      <w:pPr>
        <w:spacing w:after="0" w:line="240" w:lineRule="auto"/>
      </w:pPr>
      <w:r>
        <w:separator/>
      </w:r>
    </w:p>
  </w:endnote>
  <w:endnote w:type="continuationSeparator" w:id="0">
    <w:p w14:paraId="7D9088D2" w14:textId="77777777" w:rsidR="00E67619" w:rsidRDefault="00E67619" w:rsidP="00FE7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9EE1C" w14:textId="77777777" w:rsidR="00FE7EF5" w:rsidRDefault="00FE7EF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8A41F" w14:textId="77777777" w:rsidR="00FE7EF5" w:rsidRDefault="00FE7EF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25C82" w14:textId="77777777" w:rsidR="00FE7EF5" w:rsidRDefault="00FE7EF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10C72" w14:textId="77777777" w:rsidR="00E67619" w:rsidRDefault="00E67619" w:rsidP="00FE7EF5">
      <w:pPr>
        <w:spacing w:after="0" w:line="240" w:lineRule="auto"/>
      </w:pPr>
      <w:r>
        <w:separator/>
      </w:r>
    </w:p>
  </w:footnote>
  <w:footnote w:type="continuationSeparator" w:id="0">
    <w:p w14:paraId="1399E646" w14:textId="77777777" w:rsidR="00E67619" w:rsidRDefault="00E67619" w:rsidP="00FE7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4C49A" w14:textId="77777777" w:rsidR="00FE7EF5" w:rsidRDefault="00FE7EF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8C117" w14:textId="4973CA5B" w:rsidR="00FE7EF5" w:rsidRDefault="00FE7EF5">
    <w:pPr>
      <w:pStyle w:val="Encabezado"/>
    </w:pPr>
    <w:r>
      <w:rPr>
        <w:noProof/>
      </w:rPr>
      <w:drawing>
        <wp:inline distT="0" distB="0" distL="0" distR="0" wp14:anchorId="7A26EACF" wp14:editId="57400DEC">
          <wp:extent cx="6645910" cy="1276135"/>
          <wp:effectExtent l="0" t="0" r="2540" b="635"/>
          <wp:docPr id="6" name="Imagen 6" descr="Un conjunto de letras negras en un fondo blanc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Un conjunto de letras negras en un fondo blanco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2761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3A76E" w14:textId="77777777" w:rsidR="00FE7EF5" w:rsidRDefault="00FE7EF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75500C"/>
    <w:multiLevelType w:val="multilevel"/>
    <w:tmpl w:val="3D58BC1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907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zM2s7AwNDUxNzBT0lEKTi0uzszPAykwrAUA3XPDyCwAAAA="/>
  </w:docVars>
  <w:rsids>
    <w:rsidRoot w:val="00C16ED2"/>
    <w:rsid w:val="004B304F"/>
    <w:rsid w:val="00BE5419"/>
    <w:rsid w:val="00C16ED2"/>
    <w:rsid w:val="00E67619"/>
    <w:rsid w:val="00FE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FAC285"/>
  <w15:chartTrackingRefBased/>
  <w15:docId w15:val="{C1872EA3-E2C1-42B9-9B30-B8177D7D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ED2"/>
    <w:rPr>
      <w:rFonts w:ascii="Calibri" w:eastAsia="Calibri" w:hAnsi="Calibri" w:cs="Calibri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20">
    <w:name w:val="20"/>
    <w:basedOn w:val="Tablanormal"/>
    <w:rsid w:val="00C16ED2"/>
    <w:pPr>
      <w:spacing w:after="0" w:line="240" w:lineRule="auto"/>
    </w:pPr>
    <w:rPr>
      <w:rFonts w:ascii="Calibri" w:eastAsia="Calibri" w:hAnsi="Calibri" w:cs="Calibri"/>
      <w:lang w:val="en-US" w:eastAsia="es-ES"/>
    </w:rPr>
    <w:tblPr>
      <w:tblStyleRowBandSize w:val="1"/>
      <w:tblStyleColBandSize w:val="1"/>
      <w:tblInd w:w="0" w:type="nil"/>
    </w:tblPr>
  </w:style>
  <w:style w:type="table" w:customStyle="1" w:styleId="19">
    <w:name w:val="19"/>
    <w:basedOn w:val="Tablanormal"/>
    <w:rsid w:val="00C16ED2"/>
    <w:pPr>
      <w:spacing w:after="0" w:line="240" w:lineRule="auto"/>
    </w:pPr>
    <w:rPr>
      <w:rFonts w:ascii="Calibri" w:eastAsia="Calibri" w:hAnsi="Calibri" w:cs="Calibri"/>
      <w:lang w:val="en-US" w:eastAsia="es-ES"/>
    </w:rPr>
    <w:tblPr>
      <w:tblStyleRowBandSize w:val="1"/>
      <w:tblStyleColBandSize w:val="1"/>
      <w:tblInd w:w="0" w:type="nil"/>
    </w:tblPr>
  </w:style>
  <w:style w:type="table" w:customStyle="1" w:styleId="18">
    <w:name w:val="18"/>
    <w:basedOn w:val="Tablanormal"/>
    <w:rsid w:val="00C16ED2"/>
    <w:pPr>
      <w:spacing w:after="0" w:line="240" w:lineRule="auto"/>
    </w:pPr>
    <w:rPr>
      <w:rFonts w:ascii="Calibri" w:eastAsia="Calibri" w:hAnsi="Calibri" w:cs="Calibri"/>
      <w:lang w:val="en-US" w:eastAsia="es-ES"/>
    </w:rPr>
    <w:tblPr>
      <w:tblStyleRowBandSize w:val="1"/>
      <w:tblStyleColBandSize w:val="1"/>
      <w:tblInd w:w="0" w:type="nil"/>
    </w:tblPr>
  </w:style>
  <w:style w:type="table" w:customStyle="1" w:styleId="17">
    <w:name w:val="17"/>
    <w:basedOn w:val="Tablanormal"/>
    <w:rsid w:val="00C16ED2"/>
    <w:pPr>
      <w:spacing w:after="0" w:line="240" w:lineRule="auto"/>
    </w:pPr>
    <w:rPr>
      <w:rFonts w:ascii="Calibri" w:eastAsia="Calibri" w:hAnsi="Calibri" w:cs="Calibri"/>
      <w:lang w:val="en-US" w:eastAsia="es-ES"/>
    </w:rPr>
    <w:tblPr>
      <w:tblStyleRowBandSize w:val="1"/>
      <w:tblStyleColBandSize w:val="1"/>
      <w:tblInd w:w="0" w:type="nil"/>
    </w:tblPr>
  </w:style>
  <w:style w:type="table" w:customStyle="1" w:styleId="16">
    <w:name w:val="16"/>
    <w:basedOn w:val="Tablanormal"/>
    <w:rsid w:val="00C16ED2"/>
    <w:pPr>
      <w:spacing w:after="0" w:line="240" w:lineRule="auto"/>
    </w:pPr>
    <w:rPr>
      <w:rFonts w:ascii="Calibri" w:eastAsia="Calibri" w:hAnsi="Calibri" w:cs="Calibri"/>
      <w:lang w:val="en-US" w:eastAsia="es-ES"/>
    </w:rPr>
    <w:tblPr>
      <w:tblStyleRowBandSize w:val="1"/>
      <w:tblStyleColBandSize w:val="1"/>
      <w:tblInd w:w="0" w:type="nil"/>
    </w:tblPr>
  </w:style>
  <w:style w:type="character" w:styleId="Hipervnculo">
    <w:name w:val="Hyperlink"/>
    <w:basedOn w:val="Fuentedeprrafopredeter"/>
    <w:uiPriority w:val="99"/>
    <w:unhideWhenUsed/>
    <w:rsid w:val="00C16ED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16ED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FE7E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E7EF5"/>
    <w:rPr>
      <w:rFonts w:ascii="Calibri" w:eastAsia="Calibri" w:hAnsi="Calibri" w:cs="Calibri"/>
      <w:lang w:val="en-US" w:eastAsia="es-ES"/>
    </w:rPr>
  </w:style>
  <w:style w:type="paragraph" w:styleId="Piedepgina">
    <w:name w:val="footer"/>
    <w:basedOn w:val="Normal"/>
    <w:link w:val="PiedepginaCar"/>
    <w:uiPriority w:val="99"/>
    <w:unhideWhenUsed/>
    <w:rsid w:val="00FE7E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7EF5"/>
    <w:rPr>
      <w:rFonts w:ascii="Calibri" w:eastAsia="Calibri" w:hAnsi="Calibri" w:cs="Calibri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ublons.com/journal/69575/revista-bionatura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12</Words>
  <Characters>2271</Characters>
  <Application>Microsoft Office Word</Application>
  <DocSecurity>0</DocSecurity>
  <Lines>18</Lines>
  <Paragraphs>5</Paragraphs>
  <ScaleCrop>false</ScaleCrop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Santiago Vispo</dc:creator>
  <cp:keywords/>
  <dc:description/>
  <cp:lastModifiedBy>Nelson Santiago Vispo</cp:lastModifiedBy>
  <cp:revision>3</cp:revision>
  <dcterms:created xsi:type="dcterms:W3CDTF">2022-11-30T07:19:00Z</dcterms:created>
  <dcterms:modified xsi:type="dcterms:W3CDTF">2022-11-30T07:30:00Z</dcterms:modified>
</cp:coreProperties>
</file>